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3EBE74" w14:textId="77777777" w:rsidR="002A009D" w:rsidRDefault="0026595B">
      <w:pPr>
        <w:pStyle w:val="Heading1"/>
      </w:pPr>
      <w:bookmarkStart w:id="0" w:name="public-notice"/>
      <w:r>
        <w:t>PUBLIC NOTICE</w:t>
      </w:r>
    </w:p>
    <w:p w14:paraId="021D1627" w14:textId="77777777" w:rsidR="002A009D" w:rsidRDefault="0026595B">
      <w:pPr>
        <w:pStyle w:val="Heading2"/>
      </w:pPr>
      <w:bookmarkStart w:id="1" w:name="west-branch-township"/>
      <w:r>
        <w:t>WEST BRANCH TOWNSHIP</w:t>
      </w:r>
    </w:p>
    <w:p w14:paraId="30E77784" w14:textId="77777777" w:rsidR="002A009D" w:rsidRDefault="0026595B">
      <w:pPr>
        <w:pStyle w:val="Heading3"/>
      </w:pPr>
      <w:bookmarkStart w:id="2" w:name="zoning-board-of-appeals"/>
      <w:r>
        <w:t>ZONING BOARD OF APPEALS</w:t>
      </w:r>
    </w:p>
    <w:p w14:paraId="3AE0BE49" w14:textId="77777777" w:rsidR="002A009D" w:rsidRDefault="0026595B">
      <w:pPr>
        <w:pStyle w:val="Heading3"/>
      </w:pPr>
      <w:bookmarkStart w:id="3" w:name="notice-of-public-hearing"/>
      <w:bookmarkEnd w:id="2"/>
      <w:r>
        <w:t>NOTICE OF PUBLIC HEARING</w:t>
      </w:r>
    </w:p>
    <w:p w14:paraId="5AF0CB13" w14:textId="70A96A20" w:rsidR="002A009D" w:rsidRDefault="0026595B">
      <w:pPr>
        <w:pStyle w:val="FirstParagraph"/>
      </w:pPr>
      <w:r>
        <w:t xml:space="preserve">NOTICE IS HEREBY GIVEN that the West Branch Township Zoning Board of Appeals will hold a public hearing on </w:t>
      </w:r>
      <w:r>
        <w:rPr>
          <w:b/>
          <w:bCs/>
        </w:rPr>
        <w:t>August 1</w:t>
      </w:r>
      <w:r w:rsidR="003D7A50">
        <w:rPr>
          <w:b/>
          <w:bCs/>
        </w:rPr>
        <w:t>0</w:t>
      </w:r>
      <w:r>
        <w:rPr>
          <w:b/>
          <w:bCs/>
        </w:rPr>
        <w:t>, 2026, at 7:00 PM</w:t>
      </w:r>
      <w:r>
        <w:t xml:space="preserve">, at the </w:t>
      </w:r>
      <w:r>
        <w:rPr>
          <w:b/>
          <w:bCs/>
        </w:rPr>
        <w:t>West Branch Township Hall, 1016 County Road 545N,</w:t>
      </w:r>
      <w:r w:rsidR="00E454E1">
        <w:rPr>
          <w:b/>
          <w:bCs/>
        </w:rPr>
        <w:t xml:space="preserve"> P O Box 56.</w:t>
      </w:r>
      <w:r>
        <w:rPr>
          <w:b/>
          <w:bCs/>
        </w:rPr>
        <w:t xml:space="preserve"> Skandia, Michigan 49885</w:t>
      </w:r>
      <w:r>
        <w:t xml:space="preserve">, to consider a request for a </w:t>
      </w:r>
      <w:r>
        <w:rPr>
          <w:b/>
          <w:bCs/>
        </w:rPr>
        <w:t>height variance</w:t>
      </w:r>
      <w:r>
        <w:t xml:space="preserve"> for property located at </w:t>
      </w:r>
      <w:r w:rsidR="00E454E1">
        <w:rPr>
          <w:b/>
          <w:bCs/>
        </w:rPr>
        <w:t>199 Fassbender Rd.</w:t>
      </w:r>
      <w:r>
        <w:t>, Parcel No. </w:t>
      </w:r>
      <w:r w:rsidR="00E454E1">
        <w:rPr>
          <w:b/>
          <w:bCs/>
        </w:rPr>
        <w:t>52-19-004-003-00</w:t>
      </w:r>
    </w:p>
    <w:p w14:paraId="62AB843F" w14:textId="3DE15407" w:rsidR="002A009D" w:rsidRDefault="0026595B">
      <w:pPr>
        <w:pStyle w:val="BodyText"/>
      </w:pPr>
      <w:r>
        <w:t xml:space="preserve">The request seeks permission to exceed the maximum permitted building height of </w:t>
      </w:r>
      <w:r>
        <w:rPr>
          <w:b/>
          <w:bCs/>
        </w:rPr>
        <w:t>3</w:t>
      </w:r>
      <w:r w:rsidR="00E454E1">
        <w:rPr>
          <w:b/>
          <w:bCs/>
        </w:rPr>
        <w:t>0</w:t>
      </w:r>
      <w:r>
        <w:rPr>
          <w:b/>
          <w:bCs/>
        </w:rPr>
        <w:t xml:space="preserve"> feet</w:t>
      </w:r>
      <w:r>
        <w:t xml:space="preserve"> as established by the West Branch Township Zoning Ordinance.</w:t>
      </w:r>
    </w:p>
    <w:p w14:paraId="68FD57C0" w14:textId="77777777" w:rsidR="002A009D" w:rsidRDefault="0026595B">
      <w:pPr>
        <w:pStyle w:val="BodyText"/>
      </w:pPr>
      <w:r>
        <w:t>The application may be inspected at the West Branch Township Hall during regular business hours.</w:t>
      </w:r>
    </w:p>
    <w:p w14:paraId="5A1C4C0C" w14:textId="77777777" w:rsidR="002A009D" w:rsidRDefault="0026595B">
      <w:pPr>
        <w:pStyle w:val="BodyText"/>
      </w:pPr>
      <w:r>
        <w:t>Interested persons may appear at the hearing or submit written comments prior to the hearing.</w:t>
      </w:r>
    </w:p>
    <w:p w14:paraId="0A9E4666" w14:textId="32D2D38A" w:rsidR="002A009D" w:rsidRDefault="0026595B">
      <w:pPr>
        <w:pStyle w:val="BodyText"/>
      </w:pPr>
      <w:r>
        <w:t>West Branch Township</w:t>
      </w:r>
      <w:r w:rsidR="00E454E1">
        <w:t xml:space="preserve"> </w:t>
      </w:r>
      <w:r>
        <w:br/>
        <w:t>Zoning Board of Appeals</w:t>
      </w:r>
      <w:bookmarkEnd w:id="0"/>
      <w:bookmarkEnd w:id="1"/>
      <w:bookmarkEnd w:id="3"/>
    </w:p>
    <w:sectPr w:rsidR="002A009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roman"/>
    <w:notTrueType/>
    <w:pitch w:val="default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872BB5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0247521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A009D"/>
    <w:rsid w:val="0026595B"/>
    <w:rsid w:val="002A009D"/>
    <w:rsid w:val="003D7A50"/>
    <w:rsid w:val="00661058"/>
    <w:rsid w:val="00783088"/>
    <w:rsid w:val="00B2718A"/>
    <w:rsid w:val="00BC26BF"/>
    <w:rsid w:val="00DE4C86"/>
    <w:rsid w:val="00E322E8"/>
    <w:rsid w:val="00E454E1"/>
    <w:rsid w:val="00EC09FC"/>
    <w:rsid w:val="00FD2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3CDBDF"/>
  <w15:docId w15:val="{C60B9936-1ECD-4266-9CE5-A998C8D67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1</Words>
  <Characters>695</Characters>
  <Application>Microsoft Office Word</Application>
  <DocSecurity>0</DocSecurity>
  <Lines>5</Lines>
  <Paragraphs>1</Paragraphs>
  <ScaleCrop>false</ScaleCrop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atson, Tanner (MDOC)</dc:creator>
  <cp:keywords/>
  <cp:lastModifiedBy>John Conrad</cp:lastModifiedBy>
  <cp:revision>2</cp:revision>
  <dcterms:created xsi:type="dcterms:W3CDTF">2026-07-23T14:17:00Z</dcterms:created>
  <dcterms:modified xsi:type="dcterms:W3CDTF">2026-07-23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a2fed65-62e7-46ea-af74-187e0c17143a_Enabled">
    <vt:lpwstr>true</vt:lpwstr>
  </property>
  <property fmtid="{D5CDD505-2E9C-101B-9397-08002B2CF9AE}" pid="3" name="MSIP_Label_3a2fed65-62e7-46ea-af74-187e0c17143a_SetDate">
    <vt:lpwstr>2026-07-21T04:52:18Z</vt:lpwstr>
  </property>
  <property fmtid="{D5CDD505-2E9C-101B-9397-08002B2CF9AE}" pid="4" name="MSIP_Label_3a2fed65-62e7-46ea-af74-187e0c17143a_Method">
    <vt:lpwstr>Privileged</vt:lpwstr>
  </property>
  <property fmtid="{D5CDD505-2E9C-101B-9397-08002B2CF9AE}" pid="5" name="MSIP_Label_3a2fed65-62e7-46ea-af74-187e0c17143a_Name">
    <vt:lpwstr>3a2fed65-62e7-46ea-af74-187e0c17143a</vt:lpwstr>
  </property>
  <property fmtid="{D5CDD505-2E9C-101B-9397-08002B2CF9AE}" pid="6" name="MSIP_Label_3a2fed65-62e7-46ea-af74-187e0c17143a_SiteId">
    <vt:lpwstr>d5fb7087-3777-42ad-966a-892ef47225d1</vt:lpwstr>
  </property>
  <property fmtid="{D5CDD505-2E9C-101B-9397-08002B2CF9AE}" pid="7" name="MSIP_Label_3a2fed65-62e7-46ea-af74-187e0c17143a_ActionId">
    <vt:lpwstr>3ee4b83b-0686-42c1-9d34-cfe3d9c52c4a</vt:lpwstr>
  </property>
  <property fmtid="{D5CDD505-2E9C-101B-9397-08002B2CF9AE}" pid="8" name="MSIP_Label_3a2fed65-62e7-46ea-af74-187e0c17143a_ContentBits">
    <vt:lpwstr>0</vt:lpwstr>
  </property>
  <property fmtid="{D5CDD505-2E9C-101B-9397-08002B2CF9AE}" pid="9" name="MSIP_Label_3a2fed65-62e7-46ea-af74-187e0c17143a_Tag">
    <vt:lpwstr>10, 0, 1, 1</vt:lpwstr>
  </property>
</Properties>
</file>